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21FA44" w14:textId="3E6F24E9" w:rsidR="00E21FAD" w:rsidRDefault="00197B95" w:rsidP="00E21FAD">
      <w:pPr>
        <w:spacing w:after="0" w:line="360" w:lineRule="auto"/>
        <w:jc w:val="center"/>
        <w:outlineLvl w:val="1"/>
        <w:rPr>
          <w:b/>
          <w:bCs/>
          <w:color w:val="FF0000"/>
          <w:sz w:val="32"/>
          <w:szCs w:val="32"/>
        </w:rPr>
      </w:pPr>
      <w:r>
        <w:rPr>
          <w:b/>
          <w:bCs/>
          <w:color w:val="FF0000"/>
          <w:sz w:val="32"/>
          <w:szCs w:val="32"/>
        </w:rPr>
        <w:t>Course Code: CSE31</w:t>
      </w:r>
      <w:r w:rsidR="00056708">
        <w:rPr>
          <w:b/>
          <w:bCs/>
          <w:color w:val="FF0000"/>
          <w:sz w:val="32"/>
          <w:szCs w:val="32"/>
        </w:rPr>
        <w:t>50</w:t>
      </w:r>
    </w:p>
    <w:p w14:paraId="1A8AACE4" w14:textId="08D42002" w:rsidR="000346DA" w:rsidRPr="00450491" w:rsidRDefault="00E21FAD" w:rsidP="000346DA">
      <w:pPr>
        <w:spacing w:after="0" w:line="360" w:lineRule="auto"/>
        <w:jc w:val="center"/>
        <w:outlineLvl w:val="1"/>
        <w:rPr>
          <w:rFonts w:ascii="Times New Roman" w:hAnsi="Times New Roman" w:cs="Times New Roman"/>
          <w:sz w:val="24"/>
          <w:szCs w:val="24"/>
        </w:rPr>
      </w:pPr>
      <w:r w:rsidRPr="00B26BF3">
        <w:rPr>
          <w:b/>
          <w:bCs/>
          <w:color w:val="FF0000"/>
          <w:sz w:val="32"/>
          <w:szCs w:val="32"/>
        </w:rPr>
        <w:t xml:space="preserve">Course Title: </w:t>
      </w:r>
      <w:r w:rsidR="00893CC5">
        <w:rPr>
          <w:b/>
          <w:bCs/>
          <w:color w:val="FF0000"/>
          <w:sz w:val="32"/>
          <w:szCs w:val="32"/>
        </w:rPr>
        <w:t>Front End Full Stack Development</w:t>
      </w:r>
    </w:p>
    <w:p w14:paraId="08FE2885" w14:textId="2C9D658B" w:rsidR="00450491" w:rsidRPr="00450491" w:rsidRDefault="00450491" w:rsidP="00450491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23DC56CC" w14:textId="77777777" w:rsidR="00F74165" w:rsidRDefault="00F74165" w:rsidP="0051780C">
      <w:pPr>
        <w:spacing w:line="276" w:lineRule="auto"/>
        <w:rPr>
          <w:rFonts w:ascii="Times New Roman" w:hAnsi="Times New Roman" w:cs="Times New Roman"/>
          <w:i/>
          <w:iCs/>
          <w:sz w:val="20"/>
          <w:szCs w:val="20"/>
        </w:rPr>
      </w:pPr>
    </w:p>
    <w:tbl>
      <w:tblPr>
        <w:tblStyle w:val="TableGrid"/>
        <w:tblW w:w="9072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985"/>
        <w:gridCol w:w="7087"/>
      </w:tblGrid>
      <w:tr w:rsidR="0051780C" w:rsidRPr="00AF4671" w14:paraId="25B4EC49" w14:textId="77777777" w:rsidTr="005F4159">
        <w:trPr>
          <w:trHeight w:val="467"/>
        </w:trPr>
        <w:tc>
          <w:tcPr>
            <w:tcW w:w="1985" w:type="dxa"/>
          </w:tcPr>
          <w:p w14:paraId="7C2CB09B" w14:textId="6B11A161" w:rsidR="0051780C" w:rsidRPr="0051780C" w:rsidRDefault="0051780C" w:rsidP="005F4159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51780C">
              <w:rPr>
                <w:rFonts w:ascii="Times New Roman" w:hAnsi="Times New Roman" w:cs="Times New Roman"/>
                <w:b/>
                <w:sz w:val="28"/>
                <w:szCs w:val="28"/>
              </w:rPr>
              <w:t>P</w:t>
            </w:r>
            <w:r w:rsidR="00F541AE">
              <w:rPr>
                <w:rFonts w:ascii="Times New Roman" w:hAnsi="Times New Roman" w:cs="Times New Roman"/>
                <w:b/>
                <w:sz w:val="28"/>
                <w:szCs w:val="28"/>
              </w:rPr>
              <w:t>8</w:t>
            </w:r>
          </w:p>
        </w:tc>
        <w:tc>
          <w:tcPr>
            <w:tcW w:w="7087" w:type="dxa"/>
          </w:tcPr>
          <w:p w14:paraId="59802FC1" w14:textId="332514D9" w:rsidR="0051780C" w:rsidRPr="0051780C" w:rsidRDefault="00C51C30" w:rsidP="00C51C3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23"/>
                <w:tab w:val="left" w:pos="824"/>
              </w:tabs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B</w:t>
            </w:r>
            <w:r w:rsidR="0051780C" w:rsidRPr="0051780C">
              <w:rPr>
                <w:rFonts w:ascii="Times New Roman" w:hAnsi="Times New Roman" w:cs="Times New Roman"/>
                <w:b/>
                <w:sz w:val="28"/>
                <w:szCs w:val="28"/>
              </w:rPr>
              <w:t>ootstrap’s form controls</w:t>
            </w:r>
          </w:p>
        </w:tc>
      </w:tr>
    </w:tbl>
    <w:p w14:paraId="285912A3" w14:textId="77777777" w:rsid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sz w:val="20"/>
          <w:szCs w:val="20"/>
        </w:rPr>
      </w:pPr>
    </w:p>
    <w:p w14:paraId="30AD80AD" w14:textId="77777777" w:rsidR="0051780C" w:rsidRPr="0051780C" w:rsidRDefault="0051780C" w:rsidP="0051780C">
      <w:pPr>
        <w:spacing w:after="0" w:line="360" w:lineRule="auto"/>
        <w:ind w:right="402"/>
        <w:jc w:val="both"/>
        <w:outlineLvl w:val="1"/>
        <w:rPr>
          <w:rStyle w:val="t"/>
          <w:rFonts w:ascii="Times New Roman" w:hAnsi="Times New Roman" w:cs="Times New Roman"/>
          <w:b/>
          <w:bCs/>
          <w:color w:val="1F3864" w:themeColor="accent1" w:themeShade="80"/>
          <w:spacing w:val="-9"/>
          <w:sz w:val="24"/>
          <w:szCs w:val="24"/>
          <w:bdr w:val="none" w:sz="0" w:space="0" w:color="auto" w:frame="1"/>
          <w:shd w:val="clear" w:color="auto" w:fill="FFFFFF"/>
        </w:rPr>
      </w:pPr>
      <w:r w:rsidRPr="0051780C">
        <w:rPr>
          <w:rStyle w:val="t"/>
          <w:rFonts w:ascii="Times New Roman" w:hAnsi="Times New Roman" w:cs="Times New Roman"/>
          <w:b/>
          <w:bCs/>
          <w:color w:val="1F3864" w:themeColor="accent1" w:themeShade="80"/>
          <w:spacing w:val="-9"/>
          <w:sz w:val="24"/>
          <w:szCs w:val="24"/>
          <w:bdr w:val="none" w:sz="0" w:space="0" w:color="auto" w:frame="1"/>
          <w:shd w:val="clear" w:color="auto" w:fill="FFFFFF"/>
        </w:rPr>
        <w:t>Problem Statement:</w:t>
      </w:r>
    </w:p>
    <w:p w14:paraId="0B2E4006" w14:textId="77777777" w:rsidR="0051780C" w:rsidRPr="0051780C" w:rsidRDefault="0051780C" w:rsidP="0051780C">
      <w:pPr>
        <w:tabs>
          <w:tab w:val="left" w:pos="2630"/>
        </w:tabs>
        <w:spacing w:after="0" w:line="360" w:lineRule="auto"/>
        <w:ind w:right="402"/>
        <w:jc w:val="both"/>
        <w:outlineLvl w:val="1"/>
        <w:rPr>
          <w:rFonts w:ascii="Times New Roman" w:hAnsi="Times New Roman" w:cs="Times New Roman"/>
          <w:color w:val="1F3864" w:themeColor="accent1" w:themeShade="80"/>
          <w:sz w:val="24"/>
          <w:szCs w:val="24"/>
        </w:rPr>
      </w:pPr>
      <w:r w:rsidRPr="0051780C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>Create a RSVP Form using the bootstrap’s form controls. The form includes fields are First name, Last name, email, phone number, country, state, Zip, submit and other</w:t>
      </w:r>
      <w:r w:rsidRPr="0051780C">
        <w:rPr>
          <w:rFonts w:ascii="Times New Roman" w:eastAsia="Times New Roman" w:hAnsi="Times New Roman" w:cs="Times New Roman"/>
          <w:color w:val="1F3864" w:themeColor="accent1" w:themeShade="80"/>
          <w:sz w:val="24"/>
          <w:szCs w:val="24"/>
          <w:lang w:eastAsia="en-IN"/>
        </w:rPr>
        <w:t xml:space="preserve"> information from your guests for event purpose. </w:t>
      </w:r>
      <w:r w:rsidRPr="0051780C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>Each required form group has a validation state that can be triggered by attempting to submit the form without completing it.</w:t>
      </w:r>
    </w:p>
    <w:p w14:paraId="085ACB20" w14:textId="77777777" w:rsidR="0051780C" w:rsidRPr="0051780C" w:rsidRDefault="0051780C" w:rsidP="0051780C">
      <w:pPr>
        <w:pStyle w:val="NormalWeb"/>
        <w:shd w:val="clear" w:color="auto" w:fill="FFFFFF"/>
        <w:spacing w:before="0" w:beforeAutospacing="0" w:line="360" w:lineRule="auto"/>
        <w:ind w:right="402"/>
        <w:jc w:val="both"/>
        <w:rPr>
          <w:color w:val="1F3864" w:themeColor="accent1" w:themeShade="80"/>
        </w:rPr>
      </w:pPr>
      <w:r w:rsidRPr="0051780C">
        <w:rPr>
          <w:color w:val="1F3864" w:themeColor="accent1" w:themeShade="80"/>
        </w:rPr>
        <w:t>Note: Bootstrap’s form controls expand on </w:t>
      </w:r>
      <w:hyperlink r:id="rId8" w:anchor="forms" w:history="1">
        <w:r w:rsidRPr="0051780C">
          <w:rPr>
            <w:rStyle w:val="Hyperlink"/>
            <w:color w:val="1F3864" w:themeColor="accent1" w:themeShade="80"/>
          </w:rPr>
          <w:t>our Rebooted form styles</w:t>
        </w:r>
      </w:hyperlink>
      <w:r w:rsidRPr="0051780C">
        <w:rPr>
          <w:color w:val="1F3864" w:themeColor="accent1" w:themeShade="80"/>
        </w:rPr>
        <w:t> with classes. Make use of classes to opt into their customized displays for a more consistent rendering across browsers and devices. Be sure to use an appropriate </w:t>
      </w:r>
      <w:r w:rsidRPr="0051780C">
        <w:rPr>
          <w:rStyle w:val="HTMLCode"/>
          <w:rFonts w:ascii="Times New Roman" w:hAnsi="Times New Roman" w:cs="Times New Roman"/>
          <w:color w:val="1F3864" w:themeColor="accent1" w:themeShade="80"/>
          <w:sz w:val="24"/>
          <w:szCs w:val="24"/>
        </w:rPr>
        <w:t>type</w:t>
      </w:r>
      <w:r w:rsidRPr="0051780C">
        <w:rPr>
          <w:color w:val="1F3864" w:themeColor="accent1" w:themeShade="80"/>
        </w:rPr>
        <w:t> attribute on all inputs</w:t>
      </w:r>
    </w:p>
    <w:p w14:paraId="1E2F2CCB" w14:textId="77777777" w:rsidR="0051780C" w:rsidRDefault="0051780C" w:rsidP="0051780C">
      <w:pPr>
        <w:shd w:val="clear" w:color="auto" w:fill="FFFFFF"/>
        <w:spacing w:after="240" w:line="360" w:lineRule="auto"/>
        <w:jc w:val="both"/>
        <w:textAlignment w:val="baseline"/>
        <w:rPr>
          <w:rFonts w:ascii="Times New Roman" w:eastAsia="Times New Roman" w:hAnsi="Times New Roman" w:cs="Times New Roman"/>
          <w:b/>
          <w:bCs/>
          <w:i/>
          <w:iCs/>
          <w:color w:val="212529"/>
          <w:sz w:val="28"/>
          <w:szCs w:val="28"/>
          <w:u w:val="single"/>
          <w:shd w:val="clear" w:color="auto" w:fill="FFFFFF"/>
          <w:lang w:eastAsia="en-IN"/>
        </w:rPr>
      </w:pPr>
      <w:r w:rsidRPr="00E21FAD">
        <w:rPr>
          <w:rFonts w:ascii="Times New Roman" w:eastAsia="Times New Roman" w:hAnsi="Times New Roman" w:cs="Times New Roman"/>
          <w:b/>
          <w:bCs/>
          <w:i/>
          <w:iCs/>
          <w:color w:val="212529"/>
          <w:sz w:val="28"/>
          <w:szCs w:val="28"/>
          <w:u w:val="single"/>
          <w:shd w:val="clear" w:color="auto" w:fill="FFFFFF"/>
          <w:lang w:eastAsia="en-IN"/>
        </w:rPr>
        <w:t>Solution</w:t>
      </w:r>
    </w:p>
    <w:p w14:paraId="12D63AFF" w14:textId="77777777" w:rsidR="0051780C" w:rsidRPr="0051780C" w:rsidRDefault="0051780C" w:rsidP="0051780C">
      <w:pPr>
        <w:shd w:val="clear" w:color="auto" w:fill="FFFFFF"/>
        <w:spacing w:after="240" w:line="276" w:lineRule="auto"/>
        <w:jc w:val="both"/>
        <w:textAlignment w:val="baseline"/>
        <w:rPr>
          <w:rFonts w:ascii="Times New Roman" w:eastAsia="Times New Roman" w:hAnsi="Times New Roman" w:cs="Times New Roman"/>
          <w:b/>
          <w:bCs/>
          <w:i/>
          <w:iCs/>
          <w:color w:val="212529"/>
          <w:sz w:val="24"/>
          <w:szCs w:val="24"/>
          <w:u w:val="single"/>
          <w:shd w:val="clear" w:color="auto" w:fill="FFFFFF"/>
          <w:lang w:eastAsia="en-IN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&lt;!doctype html&gt;</w:t>
      </w:r>
    </w:p>
    <w:p w14:paraId="3FA1F48C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&lt;html lang="en"&gt;</w:t>
      </w:r>
    </w:p>
    <w:p w14:paraId="432F6345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&lt;head&gt;</w:t>
      </w:r>
    </w:p>
    <w:p w14:paraId="0C0021B1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&lt;meta name="viewport" content="width=device-width, initial-scale=1"&gt;</w:t>
      </w:r>
    </w:p>
    <w:p w14:paraId="7C192BAF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&lt;title&gt; Form With Bootstrap&lt;/title&gt;</w:t>
      </w:r>
    </w:p>
    <w:p w14:paraId="6CADD51A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&lt;link href="https://cdn.jsdelivr.net/npm/bootstrap@5.3.0-alpha1/dist/css/bootstrap.min.css" rel="stylesheet" integrity="sha384-GLhlTQ8iRABdZLl6O3oVMWSktQOp6b7In1Zl3/Jr59b6EGGoI1aFkw7cmDA6j6gD" crossorigin="anonymous"&gt;</w:t>
      </w:r>
    </w:p>
    <w:p w14:paraId="63D54273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&lt;script src="https://cdn.jsdelivr.net/npm/bootstrap@5.3.0-alpha1/dist/js/bootstrap.bundle.min.js" integrity="sha384-w76AqPfDkMBDXo30jS1Sgez6pr3x5MlQ1ZAGC+nuZB+EYdgRZgiwxhTBTkF7CXvN" crossorigin="anonymous"&gt;&lt;/script&gt;</w:t>
      </w:r>
    </w:p>
    <w:p w14:paraId="0763274C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</w:p>
    <w:p w14:paraId="01E74935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&lt;/head&gt;</w:t>
      </w:r>
    </w:p>
    <w:p w14:paraId="20F02B61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&lt;body class="bg-info"&gt;</w:t>
      </w:r>
    </w:p>
    <w:p w14:paraId="38BCF9C3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&lt;style&gt;</w:t>
      </w:r>
    </w:p>
    <w:p w14:paraId="44C6904C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lastRenderedPageBreak/>
        <w:t xml:space="preserve">      .container-sm {</w:t>
      </w:r>
    </w:p>
    <w:p w14:paraId="109A8103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    max-width: 700px;</w:t>
      </w:r>
    </w:p>
    <w:p w14:paraId="12541BEC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  }</w:t>
      </w:r>
    </w:p>
    <w:p w14:paraId="3FBFD951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&lt;/style&gt;</w:t>
      </w:r>
    </w:p>
    <w:p w14:paraId="3E00D530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&lt;div class="container-sm"&gt;</w:t>
      </w:r>
    </w:p>
    <w:p w14:paraId="40FF6755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&lt;main&gt;</w:t>
      </w:r>
    </w:p>
    <w:p w14:paraId="212BFA01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  &lt;div class="py-5 text-center"&gt;</w:t>
      </w:r>
    </w:p>
    <w:p w14:paraId="2F22AED6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    &lt;h1&gt;RSVP form&lt;/h1&gt;</w:t>
      </w:r>
    </w:p>
    <w:p w14:paraId="609A239A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    &lt;p class="lead"&gt;Using Bootstrap to create a RSVP form&lt;/p&gt;</w:t>
      </w:r>
    </w:p>
    <w:p w14:paraId="1454BF50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  &lt;/div&gt;</w:t>
      </w:r>
    </w:p>
    <w:p w14:paraId="123C16EA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  &lt;div&gt;</w:t>
      </w:r>
    </w:p>
    <w:p w14:paraId="2647C0FD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    &lt;div class="my-4"&gt;</w:t>
      </w:r>
    </w:p>
    <w:p w14:paraId="29C3634F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      &lt;form class="needs-validation" novalidate&gt;</w:t>
      </w:r>
    </w:p>
    <w:p w14:paraId="47C5866B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        &lt;div class="row lg-3"&gt;</w:t>
      </w:r>
    </w:p>
    <w:p w14:paraId="7FC2A3F7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          &lt;div class="col-sm-6"&gt;</w:t>
      </w:r>
    </w:p>
    <w:p w14:paraId="6919268D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            &lt;label for="firstName" class="form-label"&gt;First name&lt;/label&gt;</w:t>
      </w:r>
    </w:p>
    <w:p w14:paraId="04E8D7C0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            &lt;input type="text" class="form-control" id="firstName" placeholder="" value="" required&gt;</w:t>
      </w:r>
    </w:p>
    <w:p w14:paraId="73A9A322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            &lt;div class="invalid-feedback"&gt;Valid first name is required.&lt;/div&gt;</w:t>
      </w:r>
    </w:p>
    <w:p w14:paraId="4DE44D01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          &lt;/div&gt;</w:t>
      </w:r>
    </w:p>
    <w:p w14:paraId="4A6B10BB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</w:p>
    <w:p w14:paraId="086DA8F5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          &lt;div class="col-sm-6"&gt;</w:t>
      </w:r>
    </w:p>
    <w:p w14:paraId="71F77C5E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            &lt;label for="lastName" class="form-label"&gt;Last name&lt;/label&gt;</w:t>
      </w:r>
    </w:p>
    <w:p w14:paraId="3E6B1949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            &lt;input type="text" class="form-control" id="lastName" placeholder="" value="" required&gt;</w:t>
      </w:r>
    </w:p>
    <w:p w14:paraId="2DB5D82B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            &lt;div class="invalid-feedback"&gt;</w:t>
      </w:r>
    </w:p>
    <w:p w14:paraId="3432AA83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              Valid last name is required.</w:t>
      </w:r>
    </w:p>
    <w:p w14:paraId="16C4229B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            &lt;/div&gt;</w:t>
      </w:r>
    </w:p>
    <w:p w14:paraId="7D7064EE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          &lt;/div&gt;</w:t>
      </w:r>
    </w:p>
    <w:p w14:paraId="5BDCE962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          &lt;div class="col-sm-6"&gt;</w:t>
      </w:r>
    </w:p>
    <w:p w14:paraId="44F2363C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            &lt;label for="email" class="form-label"&gt;Email&lt;/label&gt;</w:t>
      </w:r>
    </w:p>
    <w:p w14:paraId="1B176946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            &lt;input type="email" class="form-control" id="email" placeholder="you@example.com" required&gt;</w:t>
      </w:r>
    </w:p>
    <w:p w14:paraId="6C2E7539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lastRenderedPageBreak/>
        <w:t xml:space="preserve">                &lt;div class="invalid-feedback"&gt;</w:t>
      </w:r>
    </w:p>
    <w:p w14:paraId="4D5400E5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              Please enter a valid email address.</w:t>
      </w:r>
    </w:p>
    <w:p w14:paraId="2AB32E54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            &lt;/div&gt;</w:t>
      </w:r>
    </w:p>
    <w:p w14:paraId="37051DE3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          &lt;/div&gt;</w:t>
      </w:r>
    </w:p>
    <w:p w14:paraId="5A587158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          &lt;div class="col-sm-6"&gt;</w:t>
      </w:r>
    </w:p>
    <w:p w14:paraId="0E011BAE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            &lt;label for="phone" class="form-label"&gt;Phone Number &lt;span class="text-muted"&gt;&lt;/span&gt;&lt;/label&gt;</w:t>
      </w:r>
    </w:p>
    <w:p w14:paraId="5B8FAC77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            &lt;input type="tel" class="form-control" id="phone" pattern="[0-9]{10,12}" required&gt;</w:t>
      </w:r>
    </w:p>
    <w:p w14:paraId="31D82B4C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            &lt;div class="invalid-feedback"&gt;</w:t>
      </w:r>
    </w:p>
    <w:p w14:paraId="4D01C2D3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              Please enter a valid phone number.</w:t>
      </w:r>
    </w:p>
    <w:p w14:paraId="579BE5AD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            &lt;/div&gt;</w:t>
      </w:r>
    </w:p>
    <w:p w14:paraId="12C71390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          &lt;/div&gt;          </w:t>
      </w:r>
    </w:p>
    <w:p w14:paraId="7A463C7F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          &lt;div class="col-md-5"&gt;</w:t>
      </w:r>
    </w:p>
    <w:p w14:paraId="738BD563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            &lt;label for="country" class="form-label"&gt;Country&lt;/label&gt;</w:t>
      </w:r>
    </w:p>
    <w:p w14:paraId="56861D8A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            &lt;select class="form-select" id="country" required&gt;</w:t>
      </w:r>
    </w:p>
    <w:p w14:paraId="72282A98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              &lt;option value=""&gt;Choose...&lt;/option&gt;</w:t>
      </w:r>
    </w:p>
    <w:p w14:paraId="09F705E7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              &lt;option&gt;India&lt;/option&gt;</w:t>
      </w:r>
    </w:p>
    <w:p w14:paraId="64AA2BFC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            &lt;/select&gt;</w:t>
      </w:r>
    </w:p>
    <w:p w14:paraId="6F663DCF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            &lt;div class="invalid-feedback"&gt;</w:t>
      </w:r>
    </w:p>
    <w:p w14:paraId="405E112E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              Please select a valid country.</w:t>
      </w:r>
    </w:p>
    <w:p w14:paraId="73C5E999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            &lt;/div&gt;</w:t>
      </w:r>
    </w:p>
    <w:p w14:paraId="0A9F9543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          &lt;/div&gt;</w:t>
      </w:r>
    </w:p>
    <w:p w14:paraId="272DD66D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</w:p>
    <w:p w14:paraId="2487D816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          &lt;div class="col-md-4"&gt;</w:t>
      </w:r>
    </w:p>
    <w:p w14:paraId="0A797839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            &lt;label for="state" class="form-label"&gt;State&lt;/label&gt;</w:t>
      </w:r>
    </w:p>
    <w:p w14:paraId="7105C6F8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            &lt;select class="form-select" id="state" required&gt;</w:t>
      </w:r>
    </w:p>
    <w:p w14:paraId="05AF1501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              &lt;option value=""&gt;Choose...&lt;/option&gt;</w:t>
      </w:r>
    </w:p>
    <w:p w14:paraId="28C5730C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              &lt;option&gt;Karnataka&lt;/option&gt;</w:t>
      </w:r>
    </w:p>
    <w:p w14:paraId="39DB693A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            &lt;/select&gt;</w:t>
      </w:r>
    </w:p>
    <w:p w14:paraId="3160B60E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            &lt;div class="invalid-feedback"&gt;</w:t>
      </w:r>
    </w:p>
    <w:p w14:paraId="663504B6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              Please provide a valid state.</w:t>
      </w:r>
    </w:p>
    <w:p w14:paraId="1B029ADA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lastRenderedPageBreak/>
        <w:t xml:space="preserve">                &lt;/div&gt;</w:t>
      </w:r>
    </w:p>
    <w:p w14:paraId="4DFB63C7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          &lt;/div&gt;</w:t>
      </w:r>
    </w:p>
    <w:p w14:paraId="402FA72E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</w:p>
    <w:p w14:paraId="7F2D5A09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          &lt;div class="col-md-3"&gt;</w:t>
      </w:r>
    </w:p>
    <w:p w14:paraId="09E412AB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            &lt;label for="zip" class="form-label"&gt;Zip&lt;/label&gt;</w:t>
      </w:r>
    </w:p>
    <w:p w14:paraId="0DACE64B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            &lt;input type="text" class="form-control" id="zip" placeholder="" required&gt;</w:t>
      </w:r>
    </w:p>
    <w:p w14:paraId="3D0B7941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            &lt;div class="invalid-feedback"&gt;</w:t>
      </w:r>
    </w:p>
    <w:p w14:paraId="7C377A51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              Zip code required.</w:t>
      </w:r>
    </w:p>
    <w:p w14:paraId="775C6F1B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            &lt;/div&gt;</w:t>
      </w:r>
    </w:p>
    <w:p w14:paraId="301F5E6A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          &lt;/div&gt;</w:t>
      </w:r>
    </w:p>
    <w:p w14:paraId="3E75C8DF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          &lt;div class="form-check"&gt;</w:t>
      </w:r>
    </w:p>
    <w:p w14:paraId="47A7EDF9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            &lt;h3&gt;Will you attend&lt;/h3&gt;</w:t>
      </w:r>
    </w:p>
    <w:p w14:paraId="106156EE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            &lt;input class="form-check-input" type="radio" name="flexRadioDefault" id="flexRadioDefault1"&gt;</w:t>
      </w:r>
    </w:p>
    <w:p w14:paraId="0150AA67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            &lt;label class="form-check-label" for="flexRadioDefault1"&gt;Yes&lt;/label&gt;</w:t>
      </w:r>
    </w:p>
    <w:p w14:paraId="0EA5DEE7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          &lt;/div&gt;</w:t>
      </w:r>
    </w:p>
    <w:p w14:paraId="0C650137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          &lt;div class="form-check"&gt;</w:t>
      </w:r>
    </w:p>
    <w:p w14:paraId="19EC49ED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            &lt;input class="form-check-input" type="radio" name="flexRadioDefault" id="flexRadioDefault2" checked&gt;</w:t>
      </w:r>
    </w:p>
    <w:p w14:paraId="18DCC801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            &lt;label class="form-check-label" for="flexRadioDefault2"&gt;</w:t>
      </w:r>
    </w:p>
    <w:p w14:paraId="68F1815A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            No</w:t>
      </w:r>
    </w:p>
    <w:p w14:paraId="13FC379F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            &lt;/label&gt;</w:t>
      </w:r>
    </w:p>
    <w:p w14:paraId="4DEE895B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          &lt;/div&gt;</w:t>
      </w:r>
    </w:p>
    <w:p w14:paraId="5318438C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          &lt;div class="col-mb-3"&gt;</w:t>
      </w:r>
    </w:p>
    <w:p w14:paraId="64E42361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          &lt;label for="plus"&gt;And with how many guests?&lt;/label&gt;&lt;br&gt;</w:t>
      </w:r>
    </w:p>
    <w:p w14:paraId="1F2E320F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          &lt;select class="form-select" aria-label="Default select example"&gt;</w:t>
      </w:r>
    </w:p>
    <w:p w14:paraId="4A43198E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            &lt;option value="1"&gt;Zero&lt;/option&gt;</w:t>
      </w:r>
    </w:p>
    <w:p w14:paraId="0B382798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              &lt;option value="2"&gt;One&lt;/option&gt;</w:t>
      </w:r>
    </w:p>
    <w:p w14:paraId="04539EE1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              &lt;option value="3"&gt;Two&lt;/option&gt;</w:t>
      </w:r>
    </w:p>
    <w:p w14:paraId="1702DB1B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              &lt;option value="4"&gt;Three&lt;/option&gt;</w:t>
      </w:r>
    </w:p>
    <w:p w14:paraId="639C6B94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            &lt;/select&gt;</w:t>
      </w:r>
    </w:p>
    <w:p w14:paraId="02D805A1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lastRenderedPageBreak/>
        <w:t xml:space="preserve">              &lt;/div&gt;</w:t>
      </w:r>
    </w:p>
    <w:p w14:paraId="345CA471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          &lt;div class="form-group"&gt;</w:t>
      </w:r>
    </w:p>
    <w:p w14:paraId="611D4A4F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            &lt;label for="textarea" class="form-label"&gt;Additional Comments&lt;/label&gt;</w:t>
      </w:r>
    </w:p>
    <w:p w14:paraId="3BB89F94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            &lt;textarea class="form-control" id="textarea" rows="8"&gt;&lt;/textarea&gt;</w:t>
      </w:r>
    </w:p>
    <w:p w14:paraId="34CEB34E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          &lt;/div&gt;</w:t>
      </w:r>
    </w:p>
    <w:p w14:paraId="78C17633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          &lt;hr class="my-4"&gt;</w:t>
      </w:r>
    </w:p>
    <w:p w14:paraId="30E06B94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          &lt;button class="w-100 btn btn-primary btn-lg" type="submit"&gt;Submit&lt;/button&gt;</w:t>
      </w:r>
    </w:p>
    <w:p w14:paraId="2C8BD9B8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        &lt;/form&gt;</w:t>
      </w:r>
    </w:p>
    <w:p w14:paraId="0C2C303A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    &lt;/div&gt;</w:t>
      </w:r>
    </w:p>
    <w:p w14:paraId="1642E662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  &lt;/div&gt;</w:t>
      </w:r>
    </w:p>
    <w:p w14:paraId="1F8CF1C1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  &lt;/main&gt;</w:t>
      </w:r>
    </w:p>
    <w:p w14:paraId="7D233CC5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&lt;/div&gt;</w:t>
      </w:r>
    </w:p>
    <w:p w14:paraId="4BDF5298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</w:p>
    <w:p w14:paraId="517062F7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&lt;/body&gt;</w:t>
      </w:r>
    </w:p>
    <w:p w14:paraId="5F917E16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&lt;script&gt;</w:t>
      </w:r>
    </w:p>
    <w:p w14:paraId="6B9F0275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  // Example starter JavaScript for disabling form submissions if there are invalid fields</w:t>
      </w:r>
    </w:p>
    <w:p w14:paraId="4E2E34FE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  (function () {</w:t>
      </w:r>
    </w:p>
    <w:p w14:paraId="5DB3E317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    'use strict'</w:t>
      </w:r>
    </w:p>
    <w:p w14:paraId="591BDBFF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  </w:t>
      </w:r>
    </w:p>
    <w:p w14:paraId="1CD39C08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    // Fetch all the forms we want to apply custom Bootstrap validation styles to</w:t>
      </w:r>
    </w:p>
    <w:p w14:paraId="7D15A2F0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    var forms = document.querySelectorAll('.needs-validation')</w:t>
      </w:r>
    </w:p>
    <w:p w14:paraId="4218CEB1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  </w:t>
      </w:r>
    </w:p>
    <w:p w14:paraId="4CBE3FBB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    // Loop over them and prevent submission</w:t>
      </w:r>
    </w:p>
    <w:p w14:paraId="399FC432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    Array.prototype.slice.call(forms)</w:t>
      </w:r>
    </w:p>
    <w:p w14:paraId="41369525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      .forEach(function (form) {</w:t>
      </w:r>
    </w:p>
    <w:p w14:paraId="66048441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        form.addEventListener('submit', function (event) {</w:t>
      </w:r>
    </w:p>
    <w:p w14:paraId="5652AD52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          if (!form.checkValidity()) {</w:t>
      </w:r>
    </w:p>
    <w:p w14:paraId="3CCFF85C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            event.preventDefault()</w:t>
      </w:r>
    </w:p>
    <w:p w14:paraId="1177A589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            event.stopPropagation()</w:t>
      </w:r>
    </w:p>
    <w:p w14:paraId="36163084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          }</w:t>
      </w:r>
    </w:p>
    <w:p w14:paraId="0C501731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lastRenderedPageBreak/>
        <w:t xml:space="preserve">      </w:t>
      </w:r>
    </w:p>
    <w:p w14:paraId="7796611A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          form.classList.add('was-validated')</w:t>
      </w:r>
    </w:p>
    <w:p w14:paraId="5F182C63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        }, false)</w:t>
      </w:r>
    </w:p>
    <w:p w14:paraId="3D6BBB3D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      })</w:t>
      </w:r>
    </w:p>
    <w:p w14:paraId="68FAF4DD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  })()</w:t>
      </w:r>
    </w:p>
    <w:p w14:paraId="7E90BD17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    &lt;/script&gt;</w:t>
      </w:r>
    </w:p>
    <w:p w14:paraId="11B31066" w14:textId="77777777" w:rsidR="0051780C" w:rsidRPr="0051780C" w:rsidRDefault="0051780C" w:rsidP="0051780C">
      <w:pPr>
        <w:spacing w:line="276" w:lineRule="auto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1780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 &lt;/html&gt;</w:t>
      </w:r>
    </w:p>
    <w:sectPr w:rsidR="0051780C" w:rsidRPr="0051780C" w:rsidSect="00733013">
      <w:pgSz w:w="11906" w:h="16838"/>
      <w:pgMar w:top="1247" w:right="680" w:bottom="1134" w:left="119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Kartika">
    <w:charset w:val="00"/>
    <w:family w:val="roman"/>
    <w:pitch w:val="variable"/>
    <w:sig w:usb0="008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032F0F"/>
    <w:multiLevelType w:val="hybridMultilevel"/>
    <w:tmpl w:val="03BCA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EF246E"/>
    <w:multiLevelType w:val="multilevel"/>
    <w:tmpl w:val="AA7C06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3A269F1"/>
    <w:multiLevelType w:val="hybridMultilevel"/>
    <w:tmpl w:val="37E846A4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66877800">
    <w:abstractNumId w:val="1"/>
  </w:num>
  <w:num w:numId="2" w16cid:durableId="538862085">
    <w:abstractNumId w:val="2"/>
  </w:num>
  <w:num w:numId="3" w16cid:durableId="330461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K3sDQ2NzcwNzC1NDJQ0lEKTi0uzszPAykwrAUArQCjhywAAAA="/>
  </w:docVars>
  <w:rsids>
    <w:rsidRoot w:val="002B1194"/>
    <w:rsid w:val="0000342E"/>
    <w:rsid w:val="000346DA"/>
    <w:rsid w:val="00056708"/>
    <w:rsid w:val="00197B95"/>
    <w:rsid w:val="001D6A67"/>
    <w:rsid w:val="00232A05"/>
    <w:rsid w:val="00296BA7"/>
    <w:rsid w:val="002B1194"/>
    <w:rsid w:val="003C5D01"/>
    <w:rsid w:val="003E3172"/>
    <w:rsid w:val="00450491"/>
    <w:rsid w:val="004E1D3B"/>
    <w:rsid w:val="00516F35"/>
    <w:rsid w:val="0051780C"/>
    <w:rsid w:val="006075CF"/>
    <w:rsid w:val="00650DD4"/>
    <w:rsid w:val="00733013"/>
    <w:rsid w:val="007A0AE7"/>
    <w:rsid w:val="007C497F"/>
    <w:rsid w:val="007E67CB"/>
    <w:rsid w:val="00833479"/>
    <w:rsid w:val="00893CC5"/>
    <w:rsid w:val="008A4446"/>
    <w:rsid w:val="008B091C"/>
    <w:rsid w:val="00947E57"/>
    <w:rsid w:val="00A37ED5"/>
    <w:rsid w:val="00AC0367"/>
    <w:rsid w:val="00AE57DF"/>
    <w:rsid w:val="00BC4B94"/>
    <w:rsid w:val="00C519CC"/>
    <w:rsid w:val="00C51C30"/>
    <w:rsid w:val="00C7448E"/>
    <w:rsid w:val="00C81D8B"/>
    <w:rsid w:val="00D234C7"/>
    <w:rsid w:val="00DA63BD"/>
    <w:rsid w:val="00DE00C0"/>
    <w:rsid w:val="00E21FAD"/>
    <w:rsid w:val="00E35862"/>
    <w:rsid w:val="00E74AA6"/>
    <w:rsid w:val="00E91FD6"/>
    <w:rsid w:val="00EB3B6F"/>
    <w:rsid w:val="00F541AE"/>
    <w:rsid w:val="00F67CB3"/>
    <w:rsid w:val="00F74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29E8CB"/>
  <w15:docId w15:val="{EDE51CFF-BF8A-4CE4-90B2-3BE7853CF6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4B9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2B119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t">
    <w:name w:val="t"/>
    <w:basedOn w:val="DefaultParagraphFont"/>
    <w:rsid w:val="00E21FAD"/>
  </w:style>
  <w:style w:type="table" w:styleId="TableGrid">
    <w:name w:val="Table Grid"/>
    <w:basedOn w:val="TableNormal"/>
    <w:uiPriority w:val="39"/>
    <w:rsid w:val="00E91FD6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16F3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516F35"/>
    <w:pPr>
      <w:ind w:left="720"/>
      <w:contextualSpacing/>
    </w:pPr>
  </w:style>
  <w:style w:type="paragraph" w:styleId="NoSpacing">
    <w:name w:val="No Spacing"/>
    <w:uiPriority w:val="1"/>
    <w:qFormat/>
    <w:rsid w:val="00F74165"/>
    <w:pPr>
      <w:spacing w:after="0" w:line="240" w:lineRule="auto"/>
    </w:pPr>
    <w:rPr>
      <w:lang w:val="en-US"/>
    </w:rPr>
  </w:style>
  <w:style w:type="character" w:styleId="Hyperlink">
    <w:name w:val="Hyperlink"/>
    <w:basedOn w:val="DefaultParagraphFont"/>
    <w:uiPriority w:val="99"/>
    <w:semiHidden/>
    <w:unhideWhenUsed/>
    <w:rsid w:val="0051780C"/>
    <w:rPr>
      <w:color w:val="0000FF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51780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47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50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68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33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0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11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5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1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73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0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7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4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8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69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70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59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8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58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2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0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8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43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19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39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0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81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9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50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2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2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35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8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46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51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83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70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4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5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2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1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8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4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1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29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98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76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50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00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73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052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9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0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44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9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12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06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43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2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96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7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3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10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2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77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46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66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6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0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74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9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4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03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15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0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67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9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64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5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71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0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6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54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79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60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7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47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28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2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14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44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53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86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38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72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9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3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96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7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9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2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13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6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29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54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12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6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44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69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83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5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75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34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13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76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7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3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69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8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1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98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2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54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9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6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5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6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93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5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9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87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16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43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37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9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1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8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6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1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23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0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7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7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775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41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43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08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14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7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42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5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04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8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63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8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6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6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03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9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9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36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8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92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44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76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75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69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39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6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4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17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10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54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2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65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1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01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16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89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1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1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7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5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8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64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02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2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69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24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1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38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45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1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27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94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0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7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65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8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7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58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14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46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42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65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64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2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0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4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15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21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26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3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4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226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8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8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37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3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29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07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68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81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7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093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52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81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1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9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2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2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71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24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3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1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57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7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0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1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86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92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03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3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0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69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72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6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64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9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63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83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0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36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8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5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2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2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9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32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56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0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7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12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6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8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38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95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51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47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2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8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2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5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7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23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8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73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9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9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8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7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14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71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18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10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8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42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73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4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0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71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03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8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1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9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35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5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0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9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8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53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14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8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3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11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485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96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74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8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58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8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35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03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05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51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9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45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26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1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0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40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22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26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4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94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4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34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1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72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73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32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2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9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5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14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36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5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94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52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1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4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2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1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19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5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0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33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6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15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09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8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35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62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9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1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2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10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7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0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16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2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1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75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0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16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3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0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17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0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41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4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79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75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0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52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02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22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90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77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55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6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0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2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09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01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3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85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4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1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58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5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4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3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29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15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05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72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1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9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53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42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7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25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28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4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9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9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4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60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71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8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6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5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7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9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7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46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1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0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03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05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26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20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7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9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39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05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56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0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3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3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76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82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36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5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83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42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03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98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3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1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34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68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99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23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18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9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6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4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29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6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8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96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94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5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5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79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50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43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96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1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6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3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29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19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64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5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8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9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81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53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267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04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61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3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24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3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1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41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1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1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7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7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0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0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51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7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1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52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2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2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9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89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15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79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0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2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5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1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4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76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02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54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91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0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2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7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7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0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59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2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38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69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9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4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75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4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52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79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9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6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580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95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69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22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2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32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89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9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1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70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34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1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32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96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9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73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6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55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34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1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8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2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7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6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2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46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5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73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82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15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27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15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8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21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16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14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0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58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03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33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70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45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8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7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52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31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85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8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29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2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81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9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2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5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34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1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6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28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0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8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35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9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1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23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5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6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1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9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7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34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7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14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91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5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89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71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59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4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72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102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etbootstrap.com/docs/4.3/content/reboot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E6ECE18C15B64BA275139F46FF2C81" ma:contentTypeVersion="0" ma:contentTypeDescription="Create a new document." ma:contentTypeScope="" ma:versionID="2b4c9e4f6c4974e5fc56c54d00f77ddd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d5bdcf26f133259999730471111e8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CC1B9B2-6223-4828-A679-F2CFF63820E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C8DE3AC-5BC1-4581-872C-47429AFEF2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803AF1D-20BB-49E7-8771-9A5BC17BEAA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0</TotalTime>
  <Pages>6</Pages>
  <Words>997</Words>
  <Characters>5683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bhu prabhu</dc:creator>
  <cp:lastModifiedBy>Whats your yong nick name pickky</cp:lastModifiedBy>
  <cp:revision>32</cp:revision>
  <dcterms:created xsi:type="dcterms:W3CDTF">2023-02-15T10:06:00Z</dcterms:created>
  <dcterms:modified xsi:type="dcterms:W3CDTF">2024-02-14T0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869c4b87b49deaaf420e67aae4fdbcb7c8802820ffa4e01f1db1cc3c827614b</vt:lpwstr>
  </property>
  <property fmtid="{D5CDD505-2E9C-101B-9397-08002B2CF9AE}" pid="3" name="ContentTypeId">
    <vt:lpwstr>0x010100C8E6ECE18C15B64BA275139F46FF2C81</vt:lpwstr>
  </property>
</Properties>
</file>